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12FBA" w14:textId="7A6F4F9B" w:rsidR="00CD4B19" w:rsidRPr="00AA2425" w:rsidRDefault="00AA2425" w:rsidP="00AA2425">
      <w:pPr>
        <w:jc w:val="center"/>
        <w:rPr>
          <w:b/>
          <w:bCs/>
          <w:color w:val="FF0000"/>
          <w:sz w:val="28"/>
          <w:szCs w:val="28"/>
        </w:rPr>
      </w:pPr>
      <w:r w:rsidRPr="00AA2425">
        <w:rPr>
          <w:b/>
          <w:bCs/>
          <w:color w:val="FF0000"/>
          <w:sz w:val="28"/>
          <w:szCs w:val="28"/>
        </w:rPr>
        <w:t xml:space="preserve">Intermediate English Class </w:t>
      </w:r>
      <w:r w:rsidR="002E0B45">
        <w:rPr>
          <w:b/>
          <w:bCs/>
          <w:color w:val="FF0000"/>
          <w:sz w:val="28"/>
          <w:szCs w:val="28"/>
        </w:rPr>
        <w:t>- Halloween</w:t>
      </w:r>
    </w:p>
    <w:p w14:paraId="7B922159" w14:textId="3016593B" w:rsidR="00AA2425" w:rsidRDefault="00AA2425" w:rsidP="00AA2425">
      <w:pPr>
        <w:jc w:val="center"/>
      </w:pPr>
    </w:p>
    <w:p w14:paraId="6469F6B0" w14:textId="58384B43" w:rsidR="00AA2425" w:rsidRDefault="00AA2425" w:rsidP="00AA2425">
      <w:pPr>
        <w:jc w:val="center"/>
      </w:pPr>
    </w:p>
    <w:p w14:paraId="02AC376A" w14:textId="1EE25DA9" w:rsidR="00AA2425" w:rsidRDefault="002E0B45" w:rsidP="00AA2425">
      <w:pPr>
        <w:jc w:val="center"/>
      </w:pPr>
      <w:r w:rsidRPr="002E0B45">
        <w:drawing>
          <wp:inline distT="0" distB="0" distL="0" distR="0" wp14:anchorId="6D2FD4AA" wp14:editId="5EFE6768">
            <wp:extent cx="2190750" cy="12668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AD078" w14:textId="006C8941" w:rsidR="00AA2425" w:rsidRDefault="00AA2425" w:rsidP="00AA2425">
      <w:pPr>
        <w:jc w:val="center"/>
      </w:pPr>
    </w:p>
    <w:p w14:paraId="5EDA2740" w14:textId="70E1AD8E" w:rsidR="00AA2425" w:rsidRDefault="00AA2425" w:rsidP="00AA2425">
      <w:pPr>
        <w:jc w:val="center"/>
      </w:pPr>
    </w:p>
    <w:p w14:paraId="1CCC091D" w14:textId="77777777" w:rsidR="002E0B45" w:rsidRDefault="002E0B45" w:rsidP="00AA2425">
      <w:pPr>
        <w:jc w:val="center"/>
      </w:pPr>
    </w:p>
    <w:p w14:paraId="66B91E93" w14:textId="60D1DF1D" w:rsidR="00AA2425" w:rsidRPr="00AA2425" w:rsidRDefault="00AA2425" w:rsidP="00AA2425">
      <w:pPr>
        <w:jc w:val="center"/>
        <w:rPr>
          <w:b/>
          <w:bCs/>
          <w:color w:val="FF0000"/>
          <w:sz w:val="28"/>
          <w:szCs w:val="28"/>
        </w:rPr>
      </w:pPr>
      <w:r w:rsidRPr="00AA2425">
        <w:rPr>
          <w:b/>
          <w:bCs/>
          <w:color w:val="FF0000"/>
          <w:sz w:val="28"/>
          <w:szCs w:val="28"/>
        </w:rPr>
        <w:t>What we will learn today</w:t>
      </w:r>
      <w:r w:rsidR="002E0B45">
        <w:rPr>
          <w:b/>
          <w:bCs/>
          <w:color w:val="FF0000"/>
          <w:sz w:val="28"/>
          <w:szCs w:val="28"/>
        </w:rPr>
        <w:t>:</w:t>
      </w:r>
    </w:p>
    <w:p w14:paraId="5D991068" w14:textId="53537652" w:rsidR="00AA2425" w:rsidRPr="00AA2425" w:rsidRDefault="00AA2425" w:rsidP="00AA2425">
      <w:pPr>
        <w:pStyle w:val="ListParagraph"/>
        <w:numPr>
          <w:ilvl w:val="0"/>
          <w:numId w:val="1"/>
        </w:numPr>
        <w:jc w:val="center"/>
        <w:rPr>
          <w:sz w:val="24"/>
          <w:szCs w:val="24"/>
        </w:rPr>
      </w:pPr>
      <w:r w:rsidRPr="00AA2425">
        <w:rPr>
          <w:sz w:val="24"/>
          <w:szCs w:val="24"/>
        </w:rPr>
        <w:t xml:space="preserve">Learn the basic </w:t>
      </w:r>
      <w:r w:rsidR="005142EC">
        <w:rPr>
          <w:sz w:val="24"/>
          <w:szCs w:val="24"/>
        </w:rPr>
        <w:t>vocabulary relating to</w:t>
      </w:r>
      <w:r w:rsidR="002E0B45">
        <w:rPr>
          <w:sz w:val="24"/>
          <w:szCs w:val="24"/>
        </w:rPr>
        <w:t xml:space="preserve"> Halloween</w:t>
      </w:r>
    </w:p>
    <w:p w14:paraId="54174A2F" w14:textId="0628181F" w:rsidR="00AA2425" w:rsidRPr="00AA2425" w:rsidRDefault="002E0B45" w:rsidP="00AA2425">
      <w:pPr>
        <w:pStyle w:val="ListParagraph"/>
        <w:numPr>
          <w:ilvl w:val="0"/>
          <w:numId w:val="1"/>
        </w:numPr>
        <w:jc w:val="center"/>
        <w:rPr>
          <w:sz w:val="24"/>
          <w:szCs w:val="24"/>
        </w:rPr>
      </w:pPr>
      <w:r>
        <w:rPr>
          <w:sz w:val="24"/>
          <w:szCs w:val="24"/>
        </w:rPr>
        <w:t>Discuss Halloween traditions in the Western world</w:t>
      </w:r>
    </w:p>
    <w:p w14:paraId="0F21A2E5" w14:textId="2D42A5DC" w:rsidR="00AA2425" w:rsidRPr="00AA2425" w:rsidRDefault="002E0B45" w:rsidP="00AA2425">
      <w:pPr>
        <w:pStyle w:val="ListParagraph"/>
        <w:numPr>
          <w:ilvl w:val="0"/>
          <w:numId w:val="1"/>
        </w:numPr>
        <w:jc w:val="center"/>
        <w:rPr>
          <w:sz w:val="24"/>
          <w:szCs w:val="24"/>
        </w:rPr>
      </w:pPr>
      <w:r>
        <w:rPr>
          <w:sz w:val="24"/>
          <w:szCs w:val="24"/>
        </w:rPr>
        <w:t>Reflect on your own cultural celebrations similar to Halloween</w:t>
      </w:r>
    </w:p>
    <w:p w14:paraId="7686E6B7" w14:textId="23CBE445" w:rsidR="00AA2425" w:rsidRDefault="00AA2425" w:rsidP="00AA2425">
      <w:pPr>
        <w:jc w:val="center"/>
      </w:pPr>
    </w:p>
    <w:p w14:paraId="6000FD09" w14:textId="16BA296D" w:rsidR="00AA2425" w:rsidRDefault="00AA2425" w:rsidP="00AA2425">
      <w:pPr>
        <w:jc w:val="center"/>
      </w:pPr>
    </w:p>
    <w:p w14:paraId="7ED40872" w14:textId="77777777" w:rsidR="00AA2425" w:rsidRDefault="00AA2425" w:rsidP="00AA2425">
      <w:pPr>
        <w:jc w:val="center"/>
      </w:pPr>
    </w:p>
    <w:p w14:paraId="621B1723" w14:textId="701D97E5" w:rsidR="00B2248A" w:rsidRDefault="00B2248A" w:rsidP="00AA2425">
      <w:pPr>
        <w:rPr>
          <w:color w:val="0070C0"/>
          <w:sz w:val="24"/>
          <w:szCs w:val="24"/>
        </w:rPr>
      </w:pPr>
    </w:p>
    <w:p w14:paraId="3A59195D" w14:textId="072ED14A" w:rsidR="002E0B45" w:rsidRDefault="002E0B45" w:rsidP="00AA2425">
      <w:pPr>
        <w:rPr>
          <w:color w:val="0070C0"/>
          <w:sz w:val="24"/>
          <w:szCs w:val="24"/>
        </w:rPr>
      </w:pPr>
    </w:p>
    <w:p w14:paraId="112812DE" w14:textId="7334F1B0" w:rsidR="002E0B45" w:rsidRPr="0075417A" w:rsidRDefault="002E0B45" w:rsidP="002E0B45">
      <w:pPr>
        <w:rPr>
          <w:b/>
          <w:bCs/>
          <w:color w:val="FF0000"/>
          <w:sz w:val="28"/>
          <w:szCs w:val="28"/>
        </w:rPr>
      </w:pPr>
      <w:r w:rsidRPr="0075417A">
        <w:rPr>
          <w:b/>
          <w:bCs/>
          <w:color w:val="FF0000"/>
          <w:sz w:val="28"/>
          <w:szCs w:val="28"/>
        </w:rPr>
        <w:t>Label the pictures with the words below.</w:t>
      </w:r>
    </w:p>
    <w:p w14:paraId="5128F2E9" w14:textId="77777777" w:rsidR="002E0B45" w:rsidRPr="0075417A" w:rsidRDefault="002E0B45" w:rsidP="002E0B45">
      <w:pPr>
        <w:rPr>
          <w:b/>
          <w:bCs/>
          <w:color w:val="FF0000"/>
          <w:sz w:val="28"/>
          <w:szCs w:val="28"/>
        </w:rPr>
      </w:pPr>
    </w:p>
    <w:p w14:paraId="2A1FC8D2" w14:textId="78B5C013" w:rsidR="002E0B45" w:rsidRDefault="002E0B45" w:rsidP="00F92FC6">
      <w:pPr>
        <w:jc w:val="center"/>
        <w:rPr>
          <w:color w:val="0070C0"/>
          <w:sz w:val="24"/>
          <w:szCs w:val="24"/>
        </w:rPr>
      </w:pPr>
      <w:r w:rsidRPr="00F92FC6">
        <w:rPr>
          <w:color w:val="0070C0"/>
          <w:sz w:val="24"/>
          <w:szCs w:val="24"/>
        </w:rPr>
        <w:t xml:space="preserve">a </w:t>
      </w:r>
      <w:bookmarkStart w:id="0" w:name="_GoBack"/>
      <w:bookmarkEnd w:id="0"/>
      <w:r w:rsidR="00005C63" w:rsidRPr="00F92FC6">
        <w:rPr>
          <w:color w:val="0070C0"/>
          <w:sz w:val="24"/>
          <w:szCs w:val="24"/>
        </w:rPr>
        <w:t>bonfire,</w:t>
      </w:r>
      <w:r w:rsidR="00005C63">
        <w:rPr>
          <w:color w:val="0070C0"/>
          <w:sz w:val="24"/>
          <w:szCs w:val="24"/>
        </w:rPr>
        <w:t xml:space="preserve"> </w:t>
      </w:r>
      <w:r w:rsidR="00005C63" w:rsidRPr="00F92FC6">
        <w:rPr>
          <w:color w:val="0070C0"/>
          <w:sz w:val="24"/>
          <w:szCs w:val="24"/>
        </w:rPr>
        <w:t>costumes</w:t>
      </w:r>
      <w:r w:rsidRPr="00F92FC6">
        <w:rPr>
          <w:color w:val="0070C0"/>
          <w:sz w:val="24"/>
          <w:szCs w:val="24"/>
        </w:rPr>
        <w:t>,</w:t>
      </w:r>
      <w:r w:rsidR="00F92FC6">
        <w:rPr>
          <w:color w:val="0070C0"/>
          <w:sz w:val="24"/>
          <w:szCs w:val="24"/>
        </w:rPr>
        <w:t xml:space="preserve"> </w:t>
      </w:r>
      <w:r w:rsidRPr="00F92FC6">
        <w:rPr>
          <w:color w:val="0070C0"/>
          <w:sz w:val="24"/>
          <w:szCs w:val="24"/>
        </w:rPr>
        <w:t xml:space="preserve"> a</w:t>
      </w:r>
      <w:r w:rsidRPr="00F92FC6">
        <w:rPr>
          <w:color w:val="0070C0"/>
          <w:sz w:val="24"/>
          <w:szCs w:val="24"/>
        </w:rPr>
        <w:t xml:space="preserve"> full </w:t>
      </w:r>
      <w:r w:rsidRPr="00F92FC6">
        <w:rPr>
          <w:color w:val="0070C0"/>
          <w:sz w:val="24"/>
          <w:szCs w:val="24"/>
        </w:rPr>
        <w:t>moon,</w:t>
      </w:r>
      <w:r w:rsidR="00F92FC6">
        <w:rPr>
          <w:color w:val="0070C0"/>
          <w:sz w:val="24"/>
          <w:szCs w:val="24"/>
        </w:rPr>
        <w:t xml:space="preserve"> </w:t>
      </w:r>
      <w:r w:rsidRPr="00F92FC6">
        <w:rPr>
          <w:color w:val="0070C0"/>
          <w:sz w:val="24"/>
          <w:szCs w:val="24"/>
        </w:rPr>
        <w:t xml:space="preserve"> a</w:t>
      </w:r>
      <w:r w:rsidRPr="00F92FC6">
        <w:rPr>
          <w:color w:val="0070C0"/>
          <w:sz w:val="24"/>
          <w:szCs w:val="24"/>
        </w:rPr>
        <w:t xml:space="preserve"> ghost</w:t>
      </w:r>
      <w:r w:rsidRPr="00F92FC6">
        <w:rPr>
          <w:color w:val="0070C0"/>
          <w:sz w:val="24"/>
          <w:szCs w:val="24"/>
        </w:rPr>
        <w:t>,</w:t>
      </w:r>
      <w:r w:rsidR="00F92FC6">
        <w:rPr>
          <w:color w:val="0070C0"/>
          <w:sz w:val="24"/>
          <w:szCs w:val="24"/>
        </w:rPr>
        <w:t xml:space="preserve"> </w:t>
      </w:r>
      <w:r w:rsidRPr="00F92FC6">
        <w:rPr>
          <w:color w:val="0070C0"/>
          <w:sz w:val="24"/>
          <w:szCs w:val="24"/>
        </w:rPr>
        <w:t xml:space="preserve"> </w:t>
      </w:r>
      <w:r w:rsidRPr="00F92FC6">
        <w:rPr>
          <w:color w:val="0070C0"/>
          <w:sz w:val="24"/>
          <w:szCs w:val="24"/>
        </w:rPr>
        <w:t xml:space="preserve">a Jack </w:t>
      </w:r>
      <w:r w:rsidRPr="00F92FC6">
        <w:rPr>
          <w:color w:val="0070C0"/>
          <w:sz w:val="24"/>
          <w:szCs w:val="24"/>
        </w:rPr>
        <w:t>O’Lantern,</w:t>
      </w:r>
      <w:r w:rsidR="00F92FC6">
        <w:rPr>
          <w:color w:val="0070C0"/>
          <w:sz w:val="24"/>
          <w:szCs w:val="24"/>
        </w:rPr>
        <w:t xml:space="preserve"> </w:t>
      </w:r>
      <w:r w:rsidRPr="00F92FC6">
        <w:rPr>
          <w:color w:val="0070C0"/>
          <w:sz w:val="24"/>
          <w:szCs w:val="24"/>
        </w:rPr>
        <w:t xml:space="preserve"> a</w:t>
      </w:r>
      <w:r w:rsidRPr="00F92FC6">
        <w:rPr>
          <w:color w:val="0070C0"/>
          <w:sz w:val="24"/>
          <w:szCs w:val="24"/>
        </w:rPr>
        <w:t xml:space="preserve"> skeleton</w:t>
      </w:r>
      <w:r w:rsidRPr="00F92FC6">
        <w:rPr>
          <w:color w:val="0070C0"/>
          <w:sz w:val="24"/>
          <w:szCs w:val="24"/>
        </w:rPr>
        <w:t>,</w:t>
      </w:r>
      <w:r w:rsidR="00F92FC6">
        <w:rPr>
          <w:color w:val="0070C0"/>
          <w:sz w:val="24"/>
          <w:szCs w:val="24"/>
        </w:rPr>
        <w:t xml:space="preserve"> </w:t>
      </w:r>
      <w:r w:rsidRPr="00F92FC6">
        <w:rPr>
          <w:color w:val="0070C0"/>
          <w:sz w:val="24"/>
          <w:szCs w:val="24"/>
        </w:rPr>
        <w:t xml:space="preserve"> a </w:t>
      </w:r>
      <w:r w:rsidR="00F92FC6" w:rsidRPr="00F92FC6">
        <w:rPr>
          <w:color w:val="0070C0"/>
          <w:sz w:val="24"/>
          <w:szCs w:val="24"/>
        </w:rPr>
        <w:t>skull,</w:t>
      </w:r>
      <w:r w:rsidR="00F92FC6">
        <w:rPr>
          <w:color w:val="0070C0"/>
          <w:sz w:val="24"/>
          <w:szCs w:val="24"/>
        </w:rPr>
        <w:t xml:space="preserve">               </w:t>
      </w:r>
      <w:r w:rsidR="00F92FC6" w:rsidRPr="00F92FC6">
        <w:rPr>
          <w:color w:val="0070C0"/>
          <w:sz w:val="24"/>
          <w:szCs w:val="24"/>
        </w:rPr>
        <w:t xml:space="preserve"> trick-or-treating</w:t>
      </w:r>
    </w:p>
    <w:p w14:paraId="68B75E1B" w14:textId="5DA22858" w:rsidR="00F92FC6" w:rsidRDefault="00F92FC6" w:rsidP="00F92FC6">
      <w:pPr>
        <w:jc w:val="center"/>
        <w:rPr>
          <w:color w:val="0070C0"/>
          <w:sz w:val="24"/>
          <w:szCs w:val="24"/>
        </w:rPr>
      </w:pPr>
    </w:p>
    <w:p w14:paraId="30F29F72" w14:textId="66DBAC55" w:rsidR="00F92FC6" w:rsidRDefault="00F92FC6" w:rsidP="00F92FC6">
      <w:pPr>
        <w:jc w:val="center"/>
        <w:rPr>
          <w:color w:val="0070C0"/>
          <w:sz w:val="24"/>
          <w:szCs w:val="24"/>
        </w:rPr>
      </w:pPr>
    </w:p>
    <w:p w14:paraId="146F2381" w14:textId="395D174B" w:rsidR="00F92FC6" w:rsidRDefault="00F92FC6" w:rsidP="00F92FC6">
      <w:pPr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A</w:t>
      </w:r>
      <w:r w:rsidRPr="00F92FC6">
        <w:drawing>
          <wp:inline distT="0" distB="0" distL="0" distR="0" wp14:anchorId="52565A40" wp14:editId="45D88FB5">
            <wp:extent cx="971550" cy="644996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255" cy="656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0070C0"/>
          <w:sz w:val="24"/>
          <w:szCs w:val="24"/>
        </w:rPr>
        <w:t xml:space="preserve">  B</w:t>
      </w:r>
      <w:r w:rsidRPr="00F92FC6">
        <w:drawing>
          <wp:inline distT="0" distB="0" distL="0" distR="0" wp14:anchorId="0934DAB2" wp14:editId="59AD3255">
            <wp:extent cx="989455" cy="656882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906" cy="700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0070C0"/>
          <w:sz w:val="24"/>
          <w:szCs w:val="24"/>
        </w:rPr>
        <w:t xml:space="preserve">  C </w:t>
      </w:r>
      <w:r w:rsidRPr="00F92FC6">
        <w:drawing>
          <wp:inline distT="0" distB="0" distL="0" distR="0" wp14:anchorId="7B1C17C2" wp14:editId="2A80EDEA">
            <wp:extent cx="941705" cy="627147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038" cy="644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0070C0"/>
          <w:sz w:val="24"/>
          <w:szCs w:val="24"/>
        </w:rPr>
        <w:t xml:space="preserve">  D</w:t>
      </w:r>
      <w:r w:rsidRPr="00F92FC6">
        <w:drawing>
          <wp:inline distT="0" distB="0" distL="0" distR="0" wp14:anchorId="6ED0F88D" wp14:editId="67D418A8">
            <wp:extent cx="862571" cy="641399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875" cy="65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0070C0"/>
          <w:sz w:val="24"/>
          <w:szCs w:val="24"/>
        </w:rPr>
        <w:t xml:space="preserve">  E </w:t>
      </w:r>
      <w:r w:rsidRPr="00F92FC6">
        <w:drawing>
          <wp:inline distT="0" distB="0" distL="0" distR="0" wp14:anchorId="6C4E4E52" wp14:editId="62D2503D">
            <wp:extent cx="1023726" cy="660400"/>
            <wp:effectExtent l="0" t="0" r="508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8003" cy="676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357A3" w14:textId="64525367" w:rsidR="00F92FC6" w:rsidRDefault="00F92FC6" w:rsidP="00F92FC6">
      <w:pPr>
        <w:rPr>
          <w:color w:val="0070C0"/>
          <w:sz w:val="24"/>
          <w:szCs w:val="24"/>
        </w:rPr>
      </w:pPr>
    </w:p>
    <w:p w14:paraId="45567966" w14:textId="217C15DF" w:rsidR="00F92FC6" w:rsidRDefault="00F92FC6" w:rsidP="00F92FC6">
      <w:pPr>
        <w:rPr>
          <w:color w:val="0070C0"/>
          <w:sz w:val="24"/>
          <w:szCs w:val="24"/>
        </w:rPr>
      </w:pPr>
    </w:p>
    <w:p w14:paraId="305FE15B" w14:textId="695535A0" w:rsidR="00F92FC6" w:rsidRDefault="00F92FC6" w:rsidP="00F92FC6">
      <w:pPr>
        <w:rPr>
          <w:color w:val="0070C0"/>
          <w:sz w:val="24"/>
          <w:szCs w:val="24"/>
        </w:rPr>
      </w:pPr>
    </w:p>
    <w:p w14:paraId="04F7259A" w14:textId="26B6AED5" w:rsidR="00F92FC6" w:rsidRDefault="00F92FC6" w:rsidP="00F92FC6">
      <w:pPr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 xml:space="preserve">                              F </w:t>
      </w:r>
      <w:r w:rsidRPr="00F92FC6">
        <w:drawing>
          <wp:inline distT="0" distB="0" distL="0" distR="0" wp14:anchorId="093C0839" wp14:editId="60330835">
            <wp:extent cx="1133475" cy="7902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78763" cy="82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70C0"/>
          <w:sz w:val="24"/>
          <w:szCs w:val="24"/>
        </w:rPr>
        <w:t xml:space="preserve">  G </w:t>
      </w:r>
      <w:r w:rsidRPr="00F92FC6">
        <w:drawing>
          <wp:inline distT="0" distB="0" distL="0" distR="0" wp14:anchorId="731BCF82" wp14:editId="1504CBFD">
            <wp:extent cx="1457325" cy="7662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86726" cy="78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70C0"/>
          <w:sz w:val="24"/>
          <w:szCs w:val="24"/>
        </w:rPr>
        <w:t xml:space="preserve">H </w:t>
      </w:r>
      <w:r w:rsidRPr="00F92FC6">
        <w:drawing>
          <wp:inline distT="0" distB="0" distL="0" distR="0" wp14:anchorId="0353ACC1" wp14:editId="21ED363C">
            <wp:extent cx="1108758" cy="723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874" cy="740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DEA49" w14:textId="32F1C23F" w:rsidR="0075417A" w:rsidRDefault="0075417A" w:rsidP="00F92FC6">
      <w:pPr>
        <w:rPr>
          <w:color w:val="0070C0"/>
          <w:sz w:val="24"/>
          <w:szCs w:val="24"/>
        </w:rPr>
      </w:pPr>
    </w:p>
    <w:p w14:paraId="7FB5A88D" w14:textId="771015DE" w:rsidR="0075417A" w:rsidRDefault="0075417A" w:rsidP="00F92FC6">
      <w:pPr>
        <w:rPr>
          <w:color w:val="0070C0"/>
          <w:sz w:val="24"/>
          <w:szCs w:val="24"/>
        </w:rPr>
      </w:pPr>
    </w:p>
    <w:p w14:paraId="3F23CE2C" w14:textId="5BA956CF" w:rsidR="0075417A" w:rsidRDefault="0075417A" w:rsidP="00F92FC6">
      <w:pPr>
        <w:rPr>
          <w:color w:val="0070C0"/>
          <w:sz w:val="24"/>
          <w:szCs w:val="24"/>
        </w:rPr>
      </w:pPr>
    </w:p>
    <w:p w14:paraId="0A742176" w14:textId="243472AD" w:rsidR="0075417A" w:rsidRDefault="0075417A" w:rsidP="00F92FC6">
      <w:pPr>
        <w:rPr>
          <w:color w:val="0070C0"/>
          <w:sz w:val="24"/>
          <w:szCs w:val="24"/>
        </w:rPr>
      </w:pPr>
    </w:p>
    <w:p w14:paraId="0B202347" w14:textId="6AF618C2" w:rsidR="0075417A" w:rsidRDefault="0075417A" w:rsidP="00F92FC6">
      <w:pPr>
        <w:rPr>
          <w:color w:val="0070C0"/>
          <w:sz w:val="24"/>
          <w:szCs w:val="24"/>
        </w:rPr>
      </w:pPr>
    </w:p>
    <w:p w14:paraId="7E20ACA1" w14:textId="468B9AE4" w:rsidR="0075417A" w:rsidRDefault="0075417A" w:rsidP="00F92FC6">
      <w:pPr>
        <w:rPr>
          <w:color w:val="0070C0"/>
          <w:sz w:val="24"/>
          <w:szCs w:val="24"/>
        </w:rPr>
      </w:pPr>
    </w:p>
    <w:p w14:paraId="74C20726" w14:textId="52993357" w:rsidR="0075417A" w:rsidRDefault="0075417A" w:rsidP="00F92FC6">
      <w:pPr>
        <w:rPr>
          <w:color w:val="0070C0"/>
          <w:sz w:val="24"/>
          <w:szCs w:val="24"/>
        </w:rPr>
      </w:pPr>
    </w:p>
    <w:p w14:paraId="5A53783B" w14:textId="4F38514A" w:rsidR="0075417A" w:rsidRDefault="0075417A" w:rsidP="00F92FC6">
      <w:pPr>
        <w:rPr>
          <w:color w:val="0070C0"/>
          <w:sz w:val="24"/>
          <w:szCs w:val="24"/>
        </w:rPr>
      </w:pPr>
    </w:p>
    <w:p w14:paraId="3E936644" w14:textId="37C70523" w:rsidR="0075417A" w:rsidRDefault="0075417A" w:rsidP="00F92FC6">
      <w:pPr>
        <w:rPr>
          <w:color w:val="0070C0"/>
          <w:sz w:val="24"/>
          <w:szCs w:val="24"/>
        </w:rPr>
      </w:pPr>
    </w:p>
    <w:p w14:paraId="609929CC" w14:textId="430FC883" w:rsidR="0075417A" w:rsidRDefault="0075417A" w:rsidP="00F92FC6">
      <w:pPr>
        <w:rPr>
          <w:b/>
          <w:bCs/>
          <w:color w:val="FF0000"/>
          <w:sz w:val="28"/>
          <w:szCs w:val="28"/>
        </w:rPr>
      </w:pPr>
      <w:r w:rsidRPr="005A43E7">
        <w:rPr>
          <w:b/>
          <w:bCs/>
          <w:color w:val="FF0000"/>
          <w:sz w:val="28"/>
          <w:szCs w:val="28"/>
        </w:rPr>
        <w:t>A brief history of Halloween and Chinese traditions similar.</w:t>
      </w:r>
    </w:p>
    <w:p w14:paraId="4F8C3496" w14:textId="50CA4704" w:rsidR="005A43E7" w:rsidRDefault="005A43E7" w:rsidP="00F92FC6">
      <w:pPr>
        <w:rPr>
          <w:b/>
          <w:bCs/>
          <w:color w:val="FF0000"/>
          <w:sz w:val="28"/>
          <w:szCs w:val="28"/>
        </w:rPr>
      </w:pPr>
    </w:p>
    <w:p w14:paraId="689D0BD3" w14:textId="77777777" w:rsidR="005A43E7" w:rsidRPr="005A43E7" w:rsidRDefault="005A43E7" w:rsidP="005A43E7">
      <w:pPr>
        <w:rPr>
          <w:sz w:val="24"/>
          <w:szCs w:val="24"/>
        </w:rPr>
      </w:pPr>
      <w:r w:rsidRPr="005A43E7">
        <w:rPr>
          <w:sz w:val="24"/>
          <w:szCs w:val="24"/>
        </w:rPr>
        <w:t xml:space="preserve">Halloween </w:t>
      </w:r>
      <w:bookmarkStart w:id="1" w:name="_Hlk23228197"/>
      <w:r w:rsidRPr="005A43E7">
        <w:rPr>
          <w:sz w:val="24"/>
          <w:szCs w:val="24"/>
        </w:rPr>
        <w:t>originated</w:t>
      </w:r>
      <w:bookmarkEnd w:id="1"/>
      <w:r w:rsidRPr="005A43E7">
        <w:rPr>
          <w:sz w:val="24"/>
          <w:szCs w:val="24"/>
        </w:rPr>
        <w:t xml:space="preserve"> from the traditional holiday of </w:t>
      </w:r>
      <w:r w:rsidRPr="005A43E7">
        <w:rPr>
          <w:b/>
          <w:bCs/>
          <w:sz w:val="24"/>
          <w:szCs w:val="24"/>
        </w:rPr>
        <w:t>Celts</w:t>
      </w:r>
      <w:r w:rsidRPr="005A43E7">
        <w:rPr>
          <w:sz w:val="24"/>
          <w:szCs w:val="24"/>
        </w:rPr>
        <w:t xml:space="preserve"> in Great Britain who believed that the last day of October was “the day of the dead” or “the ghost day” when ghosts crossed over the </w:t>
      </w:r>
      <w:r w:rsidRPr="005A43E7">
        <w:rPr>
          <w:b/>
          <w:bCs/>
          <w:sz w:val="24"/>
          <w:szCs w:val="24"/>
        </w:rPr>
        <w:t xml:space="preserve">boundary </w:t>
      </w:r>
      <w:r w:rsidRPr="005A43E7">
        <w:rPr>
          <w:sz w:val="24"/>
          <w:szCs w:val="24"/>
        </w:rPr>
        <w:t xml:space="preserve">between the living and the dead. It evolved into a day of fun and parties for most people. However, in English speaking countries such as America and Britain, many take the day seriously as a special day for religious prayers or </w:t>
      </w:r>
      <w:bookmarkStart w:id="2" w:name="_Hlk23227403"/>
      <w:r w:rsidRPr="005A43E7">
        <w:rPr>
          <w:b/>
          <w:bCs/>
          <w:sz w:val="24"/>
          <w:szCs w:val="24"/>
        </w:rPr>
        <w:t>witchcraft</w:t>
      </w:r>
      <w:r w:rsidRPr="005A43E7">
        <w:rPr>
          <w:sz w:val="24"/>
          <w:szCs w:val="24"/>
        </w:rPr>
        <w:t>.</w:t>
      </w:r>
      <w:bookmarkEnd w:id="2"/>
    </w:p>
    <w:p w14:paraId="6BDB825B" w14:textId="77777777" w:rsidR="005A43E7" w:rsidRPr="005A43E7" w:rsidRDefault="005A43E7" w:rsidP="005A43E7">
      <w:pPr>
        <w:rPr>
          <w:sz w:val="24"/>
          <w:szCs w:val="24"/>
        </w:rPr>
      </w:pPr>
    </w:p>
    <w:p w14:paraId="7B134D33" w14:textId="28ECF4EC" w:rsidR="005A43E7" w:rsidRDefault="005A43E7" w:rsidP="005A43E7">
      <w:pPr>
        <w:rPr>
          <w:sz w:val="24"/>
          <w:szCs w:val="24"/>
        </w:rPr>
      </w:pPr>
      <w:r w:rsidRPr="005A43E7">
        <w:rPr>
          <w:sz w:val="24"/>
          <w:szCs w:val="24"/>
        </w:rPr>
        <w:t xml:space="preserve">The Chinese days of the dead are a part of the religion of the common people. A greater percentage of Chinese than Westerners really believe that on these days there is more of a bridge between the dead and the living, and so they must take </w:t>
      </w:r>
      <w:r w:rsidRPr="005A43E7">
        <w:rPr>
          <w:b/>
          <w:bCs/>
          <w:sz w:val="24"/>
          <w:szCs w:val="24"/>
        </w:rPr>
        <w:t>precautions</w:t>
      </w:r>
      <w:r w:rsidRPr="005A43E7">
        <w:rPr>
          <w:sz w:val="24"/>
          <w:szCs w:val="24"/>
        </w:rPr>
        <w:t xml:space="preserve"> or </w:t>
      </w:r>
      <w:r w:rsidRPr="005A43E7">
        <w:rPr>
          <w:sz w:val="24"/>
          <w:szCs w:val="24"/>
        </w:rPr>
        <w:t>honour</w:t>
      </w:r>
      <w:r w:rsidRPr="005A43E7">
        <w:rPr>
          <w:sz w:val="24"/>
          <w:szCs w:val="24"/>
        </w:rPr>
        <w:t xml:space="preserve"> the dead.</w:t>
      </w:r>
    </w:p>
    <w:p w14:paraId="257CCB51" w14:textId="3F90A423" w:rsidR="0041438F" w:rsidRDefault="0041438F" w:rsidP="005A43E7">
      <w:pPr>
        <w:rPr>
          <w:sz w:val="24"/>
          <w:szCs w:val="24"/>
        </w:rPr>
      </w:pPr>
    </w:p>
    <w:p w14:paraId="2AF5B805" w14:textId="77777777" w:rsidR="0041438F" w:rsidRDefault="0041438F" w:rsidP="005A43E7">
      <w:pPr>
        <w:rPr>
          <w:sz w:val="24"/>
          <w:szCs w:val="24"/>
        </w:rPr>
      </w:pPr>
    </w:p>
    <w:p w14:paraId="572639FD" w14:textId="708B8F13" w:rsidR="005A43E7" w:rsidRDefault="005A43E7" w:rsidP="005A43E7">
      <w:pPr>
        <w:rPr>
          <w:sz w:val="24"/>
          <w:szCs w:val="24"/>
        </w:rPr>
      </w:pPr>
    </w:p>
    <w:p w14:paraId="34FCC8E2" w14:textId="1175EE86" w:rsidR="005A43E7" w:rsidRPr="005A43E7" w:rsidRDefault="005A43E7" w:rsidP="005A43E7">
      <w:pPr>
        <w:rPr>
          <w:b/>
          <w:bCs/>
          <w:color w:val="FF0000"/>
          <w:sz w:val="28"/>
          <w:szCs w:val="28"/>
        </w:rPr>
      </w:pPr>
      <w:r w:rsidRPr="005A43E7">
        <w:rPr>
          <w:b/>
          <w:bCs/>
          <w:color w:val="FF0000"/>
          <w:sz w:val="28"/>
          <w:szCs w:val="28"/>
        </w:rPr>
        <w:t>Read the above text and match the below words to the correct meaning.</w:t>
      </w:r>
    </w:p>
    <w:p w14:paraId="5C51F3C6" w14:textId="4F01D768" w:rsidR="005A43E7" w:rsidRDefault="005A43E7" w:rsidP="005A43E7">
      <w:pPr>
        <w:rPr>
          <w:sz w:val="24"/>
          <w:szCs w:val="24"/>
        </w:rPr>
      </w:pPr>
    </w:p>
    <w:p w14:paraId="633A4EB8" w14:textId="3A73484C" w:rsidR="005A43E7" w:rsidRPr="005A43E7" w:rsidRDefault="005A43E7" w:rsidP="005A43E7">
      <w:pPr>
        <w:jc w:val="center"/>
        <w:rPr>
          <w:b/>
          <w:bCs/>
          <w:color w:val="0070C0"/>
          <w:sz w:val="24"/>
          <w:szCs w:val="24"/>
        </w:rPr>
      </w:pPr>
      <w:r w:rsidRPr="005A43E7">
        <w:rPr>
          <w:b/>
          <w:bCs/>
          <w:color w:val="0070C0"/>
          <w:sz w:val="24"/>
          <w:szCs w:val="24"/>
        </w:rPr>
        <w:t>Celts (kelt), Boundary,</w:t>
      </w:r>
      <w:r w:rsidR="006D2A33" w:rsidRPr="006D2A33">
        <w:t xml:space="preserve"> </w:t>
      </w:r>
      <w:r w:rsidR="006D2A33" w:rsidRPr="006D2A33">
        <w:rPr>
          <w:b/>
          <w:bCs/>
          <w:color w:val="0070C0"/>
          <w:sz w:val="24"/>
          <w:szCs w:val="24"/>
        </w:rPr>
        <w:t>originated</w:t>
      </w:r>
      <w:r w:rsidR="006D2A33">
        <w:rPr>
          <w:b/>
          <w:bCs/>
          <w:color w:val="0070C0"/>
          <w:sz w:val="24"/>
          <w:szCs w:val="24"/>
        </w:rPr>
        <w:t xml:space="preserve">, </w:t>
      </w:r>
      <w:r w:rsidRPr="005A43E7">
        <w:rPr>
          <w:b/>
          <w:bCs/>
          <w:color w:val="0070C0"/>
          <w:sz w:val="24"/>
          <w:szCs w:val="24"/>
        </w:rPr>
        <w:t>W</w:t>
      </w:r>
      <w:r w:rsidRPr="005A43E7">
        <w:rPr>
          <w:b/>
          <w:bCs/>
          <w:color w:val="0070C0"/>
          <w:sz w:val="24"/>
          <w:szCs w:val="24"/>
        </w:rPr>
        <w:t>itchcraft</w:t>
      </w:r>
      <w:r w:rsidRPr="005A43E7">
        <w:rPr>
          <w:b/>
          <w:bCs/>
          <w:color w:val="0070C0"/>
          <w:sz w:val="24"/>
          <w:szCs w:val="24"/>
        </w:rPr>
        <w:t>, P</w:t>
      </w:r>
      <w:r w:rsidRPr="005A43E7">
        <w:rPr>
          <w:b/>
          <w:bCs/>
          <w:color w:val="0070C0"/>
          <w:sz w:val="24"/>
          <w:szCs w:val="24"/>
        </w:rPr>
        <w:t>recautions</w:t>
      </w:r>
    </w:p>
    <w:p w14:paraId="721B4CD8" w14:textId="1C5FDBE1" w:rsidR="005A43E7" w:rsidRDefault="005A43E7" w:rsidP="005A43E7">
      <w:pPr>
        <w:rPr>
          <w:b/>
          <w:bCs/>
          <w:sz w:val="24"/>
          <w:szCs w:val="24"/>
        </w:rPr>
      </w:pPr>
    </w:p>
    <w:p w14:paraId="2482FF50" w14:textId="3F37369C" w:rsidR="005A43E7" w:rsidRPr="00B43A97" w:rsidRDefault="005A43E7" w:rsidP="005A43E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43A97">
        <w:rPr>
          <w:sz w:val="24"/>
          <w:szCs w:val="24"/>
        </w:rPr>
        <w:t>a line which marks the limits of an area; a dividing line.</w:t>
      </w:r>
    </w:p>
    <w:p w14:paraId="236D9D45" w14:textId="3AD7658C" w:rsidR="005A43E7" w:rsidRPr="00B43A97" w:rsidRDefault="005A43E7" w:rsidP="005A43E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43A97">
        <w:rPr>
          <w:sz w:val="24"/>
          <w:szCs w:val="24"/>
        </w:rPr>
        <w:t>a person belonging to a people from western Europe who came to live in ancient Britain before the Romans</w:t>
      </w:r>
    </w:p>
    <w:p w14:paraId="745F7489" w14:textId="7B0EF694" w:rsidR="005A43E7" w:rsidRPr="00B43A97" w:rsidRDefault="005A43E7" w:rsidP="005A43E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43A97">
        <w:rPr>
          <w:sz w:val="24"/>
          <w:szCs w:val="24"/>
        </w:rPr>
        <w:t>t</w:t>
      </w:r>
      <w:r w:rsidRPr="00B43A97">
        <w:rPr>
          <w:sz w:val="24"/>
          <w:szCs w:val="24"/>
        </w:rPr>
        <w:t>o prevent something dangerous, unpleasant, or inconvenient from happening.</w:t>
      </w:r>
    </w:p>
    <w:p w14:paraId="081693C4" w14:textId="7B6A1374" w:rsidR="005A43E7" w:rsidRPr="00B43A97" w:rsidRDefault="0041438F" w:rsidP="005A43E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43A97">
        <w:rPr>
          <w:sz w:val="24"/>
          <w:szCs w:val="24"/>
        </w:rPr>
        <w:t>t</w:t>
      </w:r>
      <w:r w:rsidR="005A43E7" w:rsidRPr="00B43A97">
        <w:rPr>
          <w:sz w:val="24"/>
          <w:szCs w:val="24"/>
        </w:rPr>
        <w:t>he practice of magic, the use of spells.</w:t>
      </w:r>
    </w:p>
    <w:p w14:paraId="2F7942E7" w14:textId="693F3F7B" w:rsidR="00B43A97" w:rsidRPr="00B43A97" w:rsidRDefault="00B43A97" w:rsidP="005A43E7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43A97">
        <w:rPr>
          <w:sz w:val="24"/>
          <w:szCs w:val="24"/>
        </w:rPr>
        <w:t>to come from a particular place, time, situation</w:t>
      </w:r>
    </w:p>
    <w:p w14:paraId="573119BE" w14:textId="504905FE" w:rsidR="006D2A33" w:rsidRDefault="006D2A33" w:rsidP="006D2A33">
      <w:pPr>
        <w:rPr>
          <w:b/>
          <w:bCs/>
          <w:sz w:val="24"/>
          <w:szCs w:val="24"/>
        </w:rPr>
      </w:pPr>
    </w:p>
    <w:p w14:paraId="1C77BF63" w14:textId="38F5F1D6" w:rsidR="006D2A33" w:rsidRDefault="006D2A33" w:rsidP="006D2A33">
      <w:pPr>
        <w:rPr>
          <w:b/>
          <w:bCs/>
          <w:sz w:val="24"/>
          <w:szCs w:val="24"/>
        </w:rPr>
      </w:pPr>
    </w:p>
    <w:p w14:paraId="4E4B7369" w14:textId="3F9766B9" w:rsidR="006D2A33" w:rsidRDefault="006D2A33" w:rsidP="006D2A33">
      <w:pPr>
        <w:rPr>
          <w:b/>
          <w:bCs/>
          <w:sz w:val="24"/>
          <w:szCs w:val="24"/>
        </w:rPr>
      </w:pPr>
    </w:p>
    <w:p w14:paraId="2E4CB068" w14:textId="4F186085" w:rsidR="006D2A33" w:rsidRDefault="006D2A33" w:rsidP="006D2A33">
      <w:pPr>
        <w:rPr>
          <w:b/>
          <w:bCs/>
          <w:sz w:val="24"/>
          <w:szCs w:val="24"/>
        </w:rPr>
      </w:pPr>
    </w:p>
    <w:p w14:paraId="753BA6E1" w14:textId="08B18D04" w:rsidR="006D2A33" w:rsidRDefault="006D2A33" w:rsidP="006D2A33">
      <w:pPr>
        <w:jc w:val="center"/>
        <w:rPr>
          <w:b/>
          <w:bCs/>
          <w:sz w:val="24"/>
          <w:szCs w:val="24"/>
        </w:rPr>
      </w:pPr>
      <w:r w:rsidRPr="006D2A33">
        <w:drawing>
          <wp:inline distT="0" distB="0" distL="0" distR="0" wp14:anchorId="3860E98A" wp14:editId="72A6EBD0">
            <wp:extent cx="3981450" cy="14097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B8F13" w14:textId="63760B05" w:rsidR="006D2A33" w:rsidRDefault="006D2A33" w:rsidP="006D2A33">
      <w:pPr>
        <w:jc w:val="center"/>
        <w:rPr>
          <w:b/>
          <w:bCs/>
          <w:sz w:val="24"/>
          <w:szCs w:val="24"/>
        </w:rPr>
      </w:pPr>
    </w:p>
    <w:p w14:paraId="42919CED" w14:textId="673E0F54" w:rsidR="006D2A33" w:rsidRDefault="006D2A33" w:rsidP="006D2A33">
      <w:pPr>
        <w:jc w:val="center"/>
        <w:rPr>
          <w:b/>
          <w:bCs/>
          <w:sz w:val="24"/>
          <w:szCs w:val="24"/>
        </w:rPr>
      </w:pPr>
    </w:p>
    <w:p w14:paraId="52DF048C" w14:textId="50BE5270" w:rsidR="006D2A33" w:rsidRDefault="006D2A33" w:rsidP="006D2A33">
      <w:pPr>
        <w:jc w:val="center"/>
        <w:rPr>
          <w:b/>
          <w:bCs/>
          <w:sz w:val="24"/>
          <w:szCs w:val="24"/>
        </w:rPr>
      </w:pPr>
    </w:p>
    <w:p w14:paraId="306D7BE3" w14:textId="78CC9113" w:rsidR="006D2A33" w:rsidRDefault="006D2A33" w:rsidP="006D2A33">
      <w:pPr>
        <w:jc w:val="center"/>
        <w:rPr>
          <w:b/>
          <w:bCs/>
          <w:color w:val="FF0000"/>
          <w:sz w:val="28"/>
          <w:szCs w:val="28"/>
        </w:rPr>
      </w:pPr>
      <w:r w:rsidRPr="006D2A33">
        <w:rPr>
          <w:b/>
          <w:bCs/>
          <w:color w:val="FF0000"/>
          <w:sz w:val="28"/>
          <w:szCs w:val="28"/>
        </w:rPr>
        <w:t>Answer the questions below.</w:t>
      </w:r>
    </w:p>
    <w:p w14:paraId="5AE67804" w14:textId="569723DE" w:rsidR="006D2A33" w:rsidRPr="006D2A33" w:rsidRDefault="006D2A33" w:rsidP="006D2A33">
      <w:pPr>
        <w:jc w:val="center"/>
        <w:rPr>
          <w:b/>
          <w:bCs/>
          <w:sz w:val="28"/>
          <w:szCs w:val="28"/>
        </w:rPr>
      </w:pPr>
    </w:p>
    <w:p w14:paraId="7F47E37F" w14:textId="00C1D76C" w:rsidR="006D2A33" w:rsidRPr="006D2A33" w:rsidRDefault="006D2A33" w:rsidP="006D2A33">
      <w:pPr>
        <w:pStyle w:val="ListParagraph"/>
        <w:numPr>
          <w:ilvl w:val="0"/>
          <w:numId w:val="5"/>
        </w:numPr>
        <w:jc w:val="center"/>
        <w:rPr>
          <w:sz w:val="24"/>
          <w:szCs w:val="24"/>
        </w:rPr>
      </w:pPr>
      <w:r w:rsidRPr="006D2A33">
        <w:rPr>
          <w:sz w:val="24"/>
          <w:szCs w:val="24"/>
        </w:rPr>
        <w:t>Which ob</w:t>
      </w:r>
      <w:r w:rsidRPr="006D2A33">
        <w:rPr>
          <w:sz w:val="24"/>
          <w:szCs w:val="24"/>
        </w:rPr>
        <w:t>ject from the pictures</w:t>
      </w:r>
      <w:r w:rsidRPr="006D2A33">
        <w:rPr>
          <w:sz w:val="24"/>
          <w:szCs w:val="24"/>
        </w:rPr>
        <w:t xml:space="preserve"> is used to keep away evil spirits?</w:t>
      </w:r>
    </w:p>
    <w:p w14:paraId="277208CD" w14:textId="21F44BAA" w:rsidR="006D2A33" w:rsidRPr="006D2A33" w:rsidRDefault="006D2A33" w:rsidP="006D2A33">
      <w:pPr>
        <w:pStyle w:val="ListParagraph"/>
        <w:numPr>
          <w:ilvl w:val="0"/>
          <w:numId w:val="5"/>
        </w:numPr>
        <w:jc w:val="center"/>
        <w:rPr>
          <w:sz w:val="24"/>
          <w:szCs w:val="24"/>
        </w:rPr>
      </w:pPr>
      <w:r w:rsidRPr="006D2A33">
        <w:rPr>
          <w:sz w:val="24"/>
          <w:szCs w:val="24"/>
        </w:rPr>
        <w:t>Do you have any full moon traditions in your country?</w:t>
      </w:r>
    </w:p>
    <w:p w14:paraId="34076B7C" w14:textId="35463B1C" w:rsidR="006D2A33" w:rsidRPr="006D2A33" w:rsidRDefault="006D2A33" w:rsidP="006D2A33">
      <w:pPr>
        <w:pStyle w:val="ListParagraph"/>
        <w:numPr>
          <w:ilvl w:val="0"/>
          <w:numId w:val="5"/>
        </w:numPr>
        <w:jc w:val="center"/>
        <w:rPr>
          <w:sz w:val="24"/>
          <w:szCs w:val="24"/>
        </w:rPr>
      </w:pPr>
      <w:r w:rsidRPr="006D2A33">
        <w:rPr>
          <w:sz w:val="24"/>
          <w:szCs w:val="24"/>
        </w:rPr>
        <w:t>Which Halloween traditions do you take part in?</w:t>
      </w:r>
    </w:p>
    <w:p w14:paraId="62567996" w14:textId="73A953B0" w:rsidR="006D2A33" w:rsidRDefault="006D2A33" w:rsidP="006D2A33">
      <w:pPr>
        <w:pStyle w:val="ListParagraph"/>
        <w:numPr>
          <w:ilvl w:val="0"/>
          <w:numId w:val="5"/>
        </w:numPr>
        <w:jc w:val="center"/>
        <w:rPr>
          <w:sz w:val="24"/>
          <w:szCs w:val="24"/>
        </w:rPr>
      </w:pPr>
      <w:r w:rsidRPr="006D2A33">
        <w:rPr>
          <w:sz w:val="24"/>
          <w:szCs w:val="24"/>
        </w:rPr>
        <w:t>Is Halloween getting more or less popular in your country?</w:t>
      </w:r>
    </w:p>
    <w:p w14:paraId="3D46E4EA" w14:textId="43384BB6" w:rsidR="00B43A97" w:rsidRDefault="00B43A97" w:rsidP="00B43A97">
      <w:pPr>
        <w:rPr>
          <w:b/>
          <w:bCs/>
          <w:color w:val="FF0000"/>
          <w:sz w:val="24"/>
          <w:szCs w:val="24"/>
        </w:rPr>
      </w:pPr>
    </w:p>
    <w:p w14:paraId="61BD6626" w14:textId="436F9F19" w:rsidR="00697D75" w:rsidRDefault="00697D75" w:rsidP="00B43A97">
      <w:pPr>
        <w:rPr>
          <w:b/>
          <w:bCs/>
          <w:color w:val="FF0000"/>
          <w:sz w:val="24"/>
          <w:szCs w:val="24"/>
        </w:rPr>
      </w:pPr>
      <w:r w:rsidRPr="00697D75">
        <w:drawing>
          <wp:inline distT="0" distB="0" distL="0" distR="0" wp14:anchorId="3B8316AF" wp14:editId="10FFE136">
            <wp:extent cx="1857276" cy="11137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89318" cy="113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color w:val="FF0000"/>
          <w:sz w:val="24"/>
          <w:szCs w:val="24"/>
        </w:rPr>
        <w:t xml:space="preserve">                     </w:t>
      </w:r>
      <w:r w:rsidRPr="00697D75">
        <w:drawing>
          <wp:inline distT="0" distB="0" distL="0" distR="0" wp14:anchorId="5DC170DC" wp14:editId="36E68CA6">
            <wp:extent cx="2809875" cy="107595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6286" cy="108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74AB0" w14:textId="1E80CF81" w:rsidR="00697D75" w:rsidRDefault="00697D75" w:rsidP="00B43A97">
      <w:pPr>
        <w:rPr>
          <w:b/>
          <w:bCs/>
          <w:color w:val="FF0000"/>
          <w:sz w:val="24"/>
          <w:szCs w:val="24"/>
        </w:rPr>
      </w:pPr>
    </w:p>
    <w:p w14:paraId="4EA54202" w14:textId="77777777" w:rsidR="00697D75" w:rsidRDefault="00697D75" w:rsidP="00B43A97">
      <w:pPr>
        <w:rPr>
          <w:b/>
          <w:bCs/>
          <w:color w:val="FF0000"/>
          <w:sz w:val="24"/>
          <w:szCs w:val="24"/>
        </w:rPr>
      </w:pPr>
    </w:p>
    <w:p w14:paraId="5ED1B1BD" w14:textId="77777777" w:rsidR="00697D75" w:rsidRDefault="00697D75" w:rsidP="00B43A97">
      <w:pPr>
        <w:rPr>
          <w:b/>
          <w:bCs/>
          <w:color w:val="FF0000"/>
          <w:sz w:val="24"/>
          <w:szCs w:val="24"/>
        </w:rPr>
      </w:pPr>
    </w:p>
    <w:p w14:paraId="41FC7D1A" w14:textId="56F62DC6" w:rsidR="00B43A97" w:rsidRPr="00B43A97" w:rsidRDefault="00B43A97" w:rsidP="00B43A97">
      <w:pPr>
        <w:rPr>
          <w:b/>
          <w:bCs/>
          <w:color w:val="FF0000"/>
          <w:sz w:val="24"/>
          <w:szCs w:val="24"/>
        </w:rPr>
      </w:pPr>
      <w:r w:rsidRPr="00B43A97">
        <w:rPr>
          <w:b/>
          <w:bCs/>
          <w:color w:val="FF0000"/>
          <w:sz w:val="24"/>
          <w:szCs w:val="24"/>
        </w:rPr>
        <w:t>Can you describe the below Chinese celebrations and festivals?</w:t>
      </w:r>
    </w:p>
    <w:p w14:paraId="72CF24FB" w14:textId="77777777" w:rsidR="00B43A97" w:rsidRDefault="00B43A97" w:rsidP="00B43A97">
      <w:pPr>
        <w:rPr>
          <w:sz w:val="24"/>
          <w:szCs w:val="24"/>
        </w:rPr>
      </w:pPr>
    </w:p>
    <w:p w14:paraId="383E7BB0" w14:textId="77938E83" w:rsidR="00B43A97" w:rsidRPr="00B43A97" w:rsidRDefault="00B43A97" w:rsidP="00B43A9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B43A97">
        <w:rPr>
          <w:sz w:val="24"/>
          <w:szCs w:val="24"/>
        </w:rPr>
        <w:t>The Hungry Ghost Festival:</w:t>
      </w:r>
    </w:p>
    <w:p w14:paraId="4395DFF9" w14:textId="0B390E77" w:rsidR="00B43A97" w:rsidRPr="00B43A97" w:rsidRDefault="00B43A97" w:rsidP="00B43A9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B43A97">
        <w:rPr>
          <w:sz w:val="24"/>
          <w:szCs w:val="24"/>
        </w:rPr>
        <w:t>The seventh month of the Chinese lunar calendar</w:t>
      </w:r>
    </w:p>
    <w:p w14:paraId="26EC9AE3" w14:textId="32ECDF16" w:rsidR="00B43A97" w:rsidRPr="00B43A97" w:rsidRDefault="00B43A97" w:rsidP="00B43A9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B43A97">
        <w:rPr>
          <w:sz w:val="24"/>
          <w:szCs w:val="24"/>
        </w:rPr>
        <w:t>The Qing Ming Festival:</w:t>
      </w:r>
    </w:p>
    <w:p w14:paraId="44372E00" w14:textId="73E6F1CC" w:rsidR="00B43A97" w:rsidRPr="00B43A97" w:rsidRDefault="00B43A97" w:rsidP="00B43A9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B43A97">
        <w:rPr>
          <w:sz w:val="24"/>
          <w:szCs w:val="24"/>
        </w:rPr>
        <w:t>The Chinese Spring Festival:</w:t>
      </w:r>
    </w:p>
    <w:sectPr w:rsidR="00B43A97" w:rsidRPr="00B43A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A6F22"/>
    <w:multiLevelType w:val="hybridMultilevel"/>
    <w:tmpl w:val="78A020C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0F28AF"/>
    <w:multiLevelType w:val="hybridMultilevel"/>
    <w:tmpl w:val="F1C0E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A229AB"/>
    <w:multiLevelType w:val="hybridMultilevel"/>
    <w:tmpl w:val="848A1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813E9"/>
    <w:multiLevelType w:val="hybridMultilevel"/>
    <w:tmpl w:val="14380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605EF"/>
    <w:multiLevelType w:val="hybridMultilevel"/>
    <w:tmpl w:val="883C0A7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C706F1"/>
    <w:multiLevelType w:val="hybridMultilevel"/>
    <w:tmpl w:val="0264341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MrI0MjKwtDQwNjdX0lEKTi0uzszPAykwrgUAVrVkTiwAAAA="/>
  </w:docVars>
  <w:rsids>
    <w:rsidRoot w:val="008006BB"/>
    <w:rsid w:val="00005C63"/>
    <w:rsid w:val="002A621E"/>
    <w:rsid w:val="002E0B45"/>
    <w:rsid w:val="0041438F"/>
    <w:rsid w:val="00501521"/>
    <w:rsid w:val="005142EC"/>
    <w:rsid w:val="00540EB2"/>
    <w:rsid w:val="0054434D"/>
    <w:rsid w:val="005A43E7"/>
    <w:rsid w:val="00653C20"/>
    <w:rsid w:val="00697D75"/>
    <w:rsid w:val="006D2A33"/>
    <w:rsid w:val="0075417A"/>
    <w:rsid w:val="008006BB"/>
    <w:rsid w:val="008540BD"/>
    <w:rsid w:val="00967721"/>
    <w:rsid w:val="00AA2425"/>
    <w:rsid w:val="00B2248A"/>
    <w:rsid w:val="00B43A97"/>
    <w:rsid w:val="00BE1AC1"/>
    <w:rsid w:val="00CD4B19"/>
    <w:rsid w:val="00D8567A"/>
    <w:rsid w:val="00ED7E82"/>
    <w:rsid w:val="00F57E99"/>
    <w:rsid w:val="00F92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4086A"/>
  <w15:chartTrackingRefBased/>
  <w15:docId w15:val="{FDE0F8BC-90DA-4C52-BCF7-2BD2EE859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24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3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ennon</dc:creator>
  <cp:keywords/>
  <dc:description/>
  <cp:lastModifiedBy>christopher lennon</cp:lastModifiedBy>
  <cp:revision>20</cp:revision>
  <dcterms:created xsi:type="dcterms:W3CDTF">2019-10-21T09:14:00Z</dcterms:created>
  <dcterms:modified xsi:type="dcterms:W3CDTF">2019-10-29T08:19:00Z</dcterms:modified>
</cp:coreProperties>
</file>